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08BD" w:rsidRDefault="00BC08BD" w:rsidP="00BC08BD">
      <w:pPr>
        <w:pStyle w:val="Title"/>
      </w:pPr>
      <w:r>
        <w:t>ASATA Trapshooting Report</w:t>
      </w:r>
    </w:p>
    <w:p w:rsidR="00BC08BD" w:rsidRPr="00312DDC" w:rsidRDefault="00BC08BD" w:rsidP="00BC08BD">
      <w:pPr>
        <w:jc w:val="center"/>
        <w:rPr>
          <w:sz w:val="22"/>
        </w:rPr>
      </w:pPr>
    </w:p>
    <w:p w:rsidR="00BC08BD" w:rsidRPr="00312DDC" w:rsidRDefault="00BC08BD" w:rsidP="00BC08BD">
      <w:pPr>
        <w:rPr>
          <w:sz w:val="22"/>
        </w:rPr>
      </w:pPr>
      <w:r w:rsidRPr="00312DDC">
        <w:rPr>
          <w:sz w:val="22"/>
        </w:rPr>
        <w:t xml:space="preserve">Name of Club: </w:t>
      </w:r>
      <w:r w:rsidRPr="00312DDC">
        <w:rPr>
          <w:u w:val="single"/>
        </w:rPr>
        <w:t>Birchwood Recreation Shooting Park</w:t>
      </w:r>
      <w:r w:rsidRPr="00312DDC">
        <w:rPr>
          <w:sz w:val="22"/>
        </w:rPr>
        <w:t xml:space="preserve">    City:  </w:t>
      </w:r>
      <w:r w:rsidRPr="00312DDC">
        <w:rPr>
          <w:u w:val="single"/>
        </w:rPr>
        <w:t>Birchwood</w:t>
      </w:r>
      <w:r w:rsidR="008D7062">
        <w:rPr>
          <w:u w:val="single"/>
        </w:rPr>
        <w:t>, AK</w:t>
      </w:r>
    </w:p>
    <w:p w:rsidR="00BC08BD" w:rsidRPr="00A33EBE" w:rsidRDefault="00BC08BD" w:rsidP="00BC08BD">
      <w:pPr>
        <w:rPr>
          <w:sz w:val="22"/>
          <w:u w:val="single"/>
        </w:rPr>
      </w:pPr>
      <w:r w:rsidRPr="00312DDC">
        <w:rPr>
          <w:sz w:val="22"/>
        </w:rPr>
        <w:t>Name of Shoot</w:t>
      </w:r>
      <w:r w:rsidRPr="00416B85">
        <w:rPr>
          <w:sz w:val="22"/>
          <w:u w:val="single"/>
        </w:rPr>
        <w:t xml:space="preserve">:  </w:t>
      </w:r>
      <w:proofErr w:type="gramStart"/>
      <w:r w:rsidR="00416B85" w:rsidRPr="00416B85">
        <w:rPr>
          <w:sz w:val="22"/>
          <w:u w:val="single"/>
        </w:rPr>
        <w:t>Shoot</w:t>
      </w:r>
      <w:r w:rsidRPr="00312DDC">
        <w:rPr>
          <w:sz w:val="22"/>
        </w:rPr>
        <w:t xml:space="preserve">  Date</w:t>
      </w:r>
      <w:proofErr w:type="gramEnd"/>
      <w:r w:rsidRPr="00D8102C">
        <w:rPr>
          <w:sz w:val="22"/>
          <w:u w:val="single"/>
        </w:rPr>
        <w:t xml:space="preserve">:  </w:t>
      </w:r>
      <w:r w:rsidR="00416B85" w:rsidRPr="00D8102C">
        <w:rPr>
          <w:sz w:val="22"/>
          <w:u w:val="single"/>
        </w:rPr>
        <w:t xml:space="preserve">  </w:t>
      </w:r>
      <w:r w:rsidR="00D8102C" w:rsidRPr="00D8102C">
        <w:rPr>
          <w:sz w:val="22"/>
          <w:u w:val="single"/>
        </w:rPr>
        <w:t xml:space="preserve">August 20-21, </w:t>
      </w:r>
      <w:r w:rsidR="00A33EBE" w:rsidRPr="00D8102C">
        <w:rPr>
          <w:sz w:val="22"/>
          <w:u w:val="single"/>
        </w:rPr>
        <w:t>2016</w:t>
      </w:r>
    </w:p>
    <w:p w:rsidR="00BC08BD" w:rsidRPr="00312DDC" w:rsidRDefault="00BC08BD" w:rsidP="00BC08BD">
      <w:pPr>
        <w:rPr>
          <w:sz w:val="22"/>
        </w:rPr>
      </w:pPr>
      <w:r w:rsidRPr="00312DDC">
        <w:rPr>
          <w:sz w:val="22"/>
        </w:rPr>
        <w:t xml:space="preserve">Reporter:  </w:t>
      </w:r>
      <w:r w:rsidRPr="00312DDC">
        <w:rPr>
          <w:u w:val="single"/>
        </w:rPr>
        <w:t>Jenn Geary       P.O. Box 671750       Chugiak, AK  99657-1750</w:t>
      </w:r>
    </w:p>
    <w:p w:rsidR="00BC08BD" w:rsidRPr="00312DDC" w:rsidRDefault="00BC08BD" w:rsidP="00BC08BD">
      <w:pPr>
        <w:rPr>
          <w:sz w:val="22"/>
        </w:rPr>
      </w:pPr>
      <w:r w:rsidRPr="00312DDC">
        <w:rPr>
          <w:sz w:val="22"/>
        </w:rPr>
        <w:t xml:space="preserve">Phone Contact:  </w:t>
      </w:r>
      <w:r w:rsidR="008D7062">
        <w:rPr>
          <w:sz w:val="22"/>
        </w:rPr>
        <w:t>(</w:t>
      </w:r>
      <w:r w:rsidR="008D7062">
        <w:rPr>
          <w:u w:val="single"/>
        </w:rPr>
        <w:t>907)</w:t>
      </w:r>
      <w:r w:rsidRPr="00312DDC">
        <w:rPr>
          <w:u w:val="single"/>
        </w:rPr>
        <w:t xml:space="preserve"> 244-1897 </w:t>
      </w:r>
    </w:p>
    <w:p w:rsidR="00BC08BD" w:rsidRDefault="00BC08BD" w:rsidP="00BC08BD">
      <w:r>
        <w:rPr>
          <w:u w:val="single"/>
        </w:rPr>
        <w:t xml:space="preserve">                                                                                                                                               .</w:t>
      </w:r>
    </w:p>
    <w:p w:rsidR="00BC08BD" w:rsidRDefault="00BC08BD" w:rsidP="00BC08BD">
      <w:pPr>
        <w:pStyle w:val="Heading3"/>
      </w:pPr>
    </w:p>
    <w:p w:rsidR="00DE4807" w:rsidRPr="00D8102C" w:rsidRDefault="00DE4807" w:rsidP="00DE4807">
      <w:pPr>
        <w:pStyle w:val="Heading3"/>
        <w:rPr>
          <w:u w:val="none"/>
        </w:rPr>
      </w:pPr>
      <w:r w:rsidRPr="002F34E0">
        <w:rPr>
          <w:b/>
          <w:i/>
          <w:u w:val="none"/>
        </w:rPr>
        <w:t xml:space="preserve">Event Day and Date: </w:t>
      </w:r>
      <w:r w:rsidR="00D8102C">
        <w:rPr>
          <w:u w:val="none"/>
        </w:rPr>
        <w:t xml:space="preserve"> Saturday, August 20, 2016</w:t>
      </w:r>
    </w:p>
    <w:p w:rsidR="00DE4807" w:rsidRPr="00416B85" w:rsidRDefault="00DE4807" w:rsidP="00DE4807">
      <w:r w:rsidRPr="002F34E0">
        <w:rPr>
          <w:b/>
          <w:i/>
        </w:rPr>
        <w:t>Weather:</w:t>
      </w:r>
      <w:r w:rsidRPr="00416B85">
        <w:t xml:space="preserve"> </w:t>
      </w:r>
      <w:r w:rsidR="00D8102C">
        <w:t>Partly cloudy, high of 64 degrees.</w:t>
      </w:r>
    </w:p>
    <w:p w:rsidR="00DE4807" w:rsidRDefault="00DE4807" w:rsidP="00DE4807"/>
    <w:p w:rsidR="00DE4807" w:rsidRPr="00D8102C" w:rsidRDefault="00DE4807" w:rsidP="00DE4807">
      <w:r w:rsidRPr="002F34E0">
        <w:rPr>
          <w:b/>
          <w:i/>
        </w:rPr>
        <w:t>Event:</w:t>
      </w:r>
      <w:r w:rsidRPr="002F34E0">
        <w:rPr>
          <w:b/>
          <w:i/>
        </w:rPr>
        <w:tab/>
      </w:r>
      <w:r w:rsidR="00D8102C">
        <w:t>Ironman Doubles (500 Pair)</w:t>
      </w:r>
      <w:r w:rsidRPr="002F34E0">
        <w:rPr>
          <w:b/>
          <w:i/>
        </w:rPr>
        <w:tab/>
        <w:t xml:space="preserve">Number </w:t>
      </w:r>
      <w:r w:rsidR="00D8102C">
        <w:rPr>
          <w:b/>
          <w:i/>
        </w:rPr>
        <w:t>Completed:</w:t>
      </w:r>
      <w:r w:rsidR="00D8102C">
        <w:t xml:space="preserve">  11</w:t>
      </w:r>
      <w:r w:rsidRPr="002F34E0">
        <w:rPr>
          <w:b/>
          <w:i/>
        </w:rPr>
        <w:t xml:space="preserve"> </w:t>
      </w:r>
    </w:p>
    <w:p w:rsidR="00DE4807" w:rsidRDefault="00DE4807" w:rsidP="00DE4807">
      <w:pPr>
        <w:tabs>
          <w:tab w:val="left" w:pos="4800"/>
        </w:tabs>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430"/>
        <w:gridCol w:w="628"/>
        <w:gridCol w:w="468"/>
        <w:gridCol w:w="704"/>
      </w:tblGrid>
      <w:tr w:rsidR="00CB22D7" w:rsidTr="00D8102C">
        <w:tc>
          <w:tcPr>
            <w:tcW w:w="2178" w:type="dxa"/>
          </w:tcPr>
          <w:p w:rsidR="00CB22D7" w:rsidRDefault="00D8102C">
            <w:r>
              <w:t>Charles Scherer</w:t>
            </w:r>
          </w:p>
        </w:tc>
        <w:tc>
          <w:tcPr>
            <w:tcW w:w="2430" w:type="dxa"/>
          </w:tcPr>
          <w:p w:rsidR="00CB22D7" w:rsidRDefault="00BE60DC">
            <w:r>
              <w:t>Champion</w:t>
            </w:r>
          </w:p>
        </w:tc>
        <w:tc>
          <w:tcPr>
            <w:tcW w:w="628" w:type="dxa"/>
          </w:tcPr>
          <w:p w:rsidR="00CB22D7" w:rsidRDefault="00D8102C">
            <w:r>
              <w:t>889</w:t>
            </w:r>
          </w:p>
        </w:tc>
        <w:tc>
          <w:tcPr>
            <w:tcW w:w="468" w:type="dxa"/>
          </w:tcPr>
          <w:p w:rsidR="00CB22D7" w:rsidRDefault="00CB22D7">
            <w:r>
              <w:t xml:space="preserve">of </w:t>
            </w:r>
          </w:p>
        </w:tc>
        <w:tc>
          <w:tcPr>
            <w:tcW w:w="704" w:type="dxa"/>
          </w:tcPr>
          <w:p w:rsidR="00CB22D7" w:rsidRDefault="00CB22D7">
            <w:r>
              <w:t>100</w:t>
            </w:r>
            <w:r w:rsidR="00D8102C">
              <w:t>0</w:t>
            </w:r>
          </w:p>
        </w:tc>
      </w:tr>
      <w:tr w:rsidR="00D8102C" w:rsidTr="00D8102C">
        <w:tc>
          <w:tcPr>
            <w:tcW w:w="2178" w:type="dxa"/>
          </w:tcPr>
          <w:p w:rsidR="00D8102C" w:rsidRDefault="00D8102C">
            <w:r>
              <w:t>Clint Brooks</w:t>
            </w:r>
          </w:p>
        </w:tc>
        <w:tc>
          <w:tcPr>
            <w:tcW w:w="2430" w:type="dxa"/>
          </w:tcPr>
          <w:p w:rsidR="00D8102C" w:rsidRDefault="00D8102C">
            <w:r>
              <w:t>Runner-Up Champion</w:t>
            </w:r>
          </w:p>
        </w:tc>
        <w:tc>
          <w:tcPr>
            <w:tcW w:w="628" w:type="dxa"/>
          </w:tcPr>
          <w:p w:rsidR="00D8102C" w:rsidRDefault="00BD2016">
            <w:r>
              <w:t>883</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 xml:space="preserve">Brian </w:t>
            </w:r>
            <w:proofErr w:type="spellStart"/>
            <w:r>
              <w:t>Stoa</w:t>
            </w:r>
            <w:proofErr w:type="spellEnd"/>
          </w:p>
        </w:tc>
        <w:tc>
          <w:tcPr>
            <w:tcW w:w="2430" w:type="dxa"/>
          </w:tcPr>
          <w:p w:rsidR="00D8102C" w:rsidRDefault="00D8102C">
            <w:r>
              <w:t xml:space="preserve">A Champion </w:t>
            </w:r>
          </w:p>
        </w:tc>
        <w:tc>
          <w:tcPr>
            <w:tcW w:w="628" w:type="dxa"/>
          </w:tcPr>
          <w:p w:rsidR="00D8102C" w:rsidRDefault="00BD2016">
            <w:r>
              <w:t>845</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CW Floyd</w:t>
            </w:r>
          </w:p>
        </w:tc>
        <w:tc>
          <w:tcPr>
            <w:tcW w:w="2430" w:type="dxa"/>
          </w:tcPr>
          <w:p w:rsidR="00D8102C" w:rsidRDefault="00D8102C">
            <w:r>
              <w:t>B Champion</w:t>
            </w:r>
          </w:p>
        </w:tc>
        <w:tc>
          <w:tcPr>
            <w:tcW w:w="628" w:type="dxa"/>
          </w:tcPr>
          <w:p w:rsidR="00D8102C" w:rsidRDefault="00BD2016">
            <w:r>
              <w:t>844</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 xml:space="preserve">Brett </w:t>
            </w:r>
            <w:proofErr w:type="spellStart"/>
            <w:r>
              <w:t>Nieder</w:t>
            </w:r>
            <w:proofErr w:type="spellEnd"/>
          </w:p>
        </w:tc>
        <w:tc>
          <w:tcPr>
            <w:tcW w:w="2430" w:type="dxa"/>
          </w:tcPr>
          <w:p w:rsidR="00D8102C" w:rsidRDefault="00D8102C">
            <w:r>
              <w:t>C Champion</w:t>
            </w:r>
          </w:p>
        </w:tc>
        <w:tc>
          <w:tcPr>
            <w:tcW w:w="628" w:type="dxa"/>
          </w:tcPr>
          <w:p w:rsidR="00D8102C" w:rsidRDefault="00BD2016">
            <w:r>
              <w:t>852</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 xml:space="preserve">Gary </w:t>
            </w:r>
            <w:proofErr w:type="spellStart"/>
            <w:r>
              <w:t>Schonbeck</w:t>
            </w:r>
            <w:proofErr w:type="spellEnd"/>
          </w:p>
        </w:tc>
        <w:tc>
          <w:tcPr>
            <w:tcW w:w="2430" w:type="dxa"/>
          </w:tcPr>
          <w:p w:rsidR="00D8102C" w:rsidRDefault="00D8102C">
            <w:r>
              <w:t>D Champion</w:t>
            </w:r>
          </w:p>
        </w:tc>
        <w:tc>
          <w:tcPr>
            <w:tcW w:w="628" w:type="dxa"/>
          </w:tcPr>
          <w:p w:rsidR="00D8102C" w:rsidRDefault="00BD2016" w:rsidP="004004FF">
            <w:r>
              <w:t>687</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Cody Bench</w:t>
            </w:r>
          </w:p>
        </w:tc>
        <w:tc>
          <w:tcPr>
            <w:tcW w:w="2430" w:type="dxa"/>
          </w:tcPr>
          <w:p w:rsidR="00D8102C" w:rsidRDefault="00D8102C">
            <w:r>
              <w:t>Lady</w:t>
            </w:r>
          </w:p>
        </w:tc>
        <w:tc>
          <w:tcPr>
            <w:tcW w:w="628" w:type="dxa"/>
          </w:tcPr>
          <w:p w:rsidR="00D8102C" w:rsidRDefault="00BD2016" w:rsidP="004004FF">
            <w:r>
              <w:t>803</w:t>
            </w:r>
          </w:p>
        </w:tc>
        <w:tc>
          <w:tcPr>
            <w:tcW w:w="468" w:type="dxa"/>
          </w:tcPr>
          <w:p w:rsidR="00D8102C" w:rsidRDefault="00D8102C" w:rsidP="001A4490">
            <w:r>
              <w:t xml:space="preserve">of </w:t>
            </w:r>
          </w:p>
        </w:tc>
        <w:tc>
          <w:tcPr>
            <w:tcW w:w="704" w:type="dxa"/>
          </w:tcPr>
          <w:p w:rsidR="00D8102C" w:rsidRDefault="00D8102C">
            <w:r w:rsidRPr="000857EB">
              <w:t>1000</w:t>
            </w:r>
          </w:p>
        </w:tc>
      </w:tr>
      <w:tr w:rsidR="00D8102C" w:rsidTr="00D8102C">
        <w:tc>
          <w:tcPr>
            <w:tcW w:w="2178" w:type="dxa"/>
          </w:tcPr>
          <w:p w:rsidR="00D8102C" w:rsidRDefault="00D8102C">
            <w:r>
              <w:t xml:space="preserve">Michael </w:t>
            </w:r>
            <w:proofErr w:type="spellStart"/>
            <w:r>
              <w:t>McConahy</w:t>
            </w:r>
            <w:proofErr w:type="spellEnd"/>
          </w:p>
        </w:tc>
        <w:tc>
          <w:tcPr>
            <w:tcW w:w="2430" w:type="dxa"/>
          </w:tcPr>
          <w:p w:rsidR="00D8102C" w:rsidRDefault="00D8102C">
            <w:r>
              <w:t>Vet</w:t>
            </w:r>
          </w:p>
        </w:tc>
        <w:tc>
          <w:tcPr>
            <w:tcW w:w="628" w:type="dxa"/>
          </w:tcPr>
          <w:p w:rsidR="00D8102C" w:rsidRDefault="00BD2016">
            <w:r>
              <w:t>840</w:t>
            </w:r>
          </w:p>
        </w:tc>
        <w:tc>
          <w:tcPr>
            <w:tcW w:w="468" w:type="dxa"/>
          </w:tcPr>
          <w:p w:rsidR="00D8102C" w:rsidRDefault="00D8102C" w:rsidP="001A4490">
            <w:r>
              <w:t xml:space="preserve">of </w:t>
            </w:r>
          </w:p>
        </w:tc>
        <w:tc>
          <w:tcPr>
            <w:tcW w:w="704" w:type="dxa"/>
          </w:tcPr>
          <w:p w:rsidR="00D8102C" w:rsidRDefault="00D8102C">
            <w:r w:rsidRPr="000857EB">
              <w:t>1000</w:t>
            </w:r>
          </w:p>
        </w:tc>
      </w:tr>
    </w:tbl>
    <w:p w:rsidR="001F352B" w:rsidRDefault="001F352B"/>
    <w:p w:rsidR="008E6DBB" w:rsidRDefault="008E6DBB"/>
    <w:p w:rsidR="008E6DBB" w:rsidRDefault="008E6DBB" w:rsidP="008E6DBB">
      <w:pPr>
        <w:rPr>
          <w:b/>
          <w:i/>
        </w:rPr>
      </w:pPr>
      <w:r w:rsidRPr="002F34E0">
        <w:rPr>
          <w:b/>
          <w:i/>
        </w:rPr>
        <w:t>Highlights:</w:t>
      </w:r>
    </w:p>
    <w:p w:rsidR="008E6DBB" w:rsidRDefault="008E6DBB">
      <w:r>
        <w:t>500 pair of doubles in one day is quite the workout.  We had 19 shooters start the day, 11 finishers the total 1000 target event.  All finishers of this event should be celebrated, just out of the official trophy list but finishers:  Dave Kaiser – 824; Michael Wascom – 821</w:t>
      </w:r>
      <w:proofErr w:type="gramStart"/>
      <w:r>
        <w:t>;  Don</w:t>
      </w:r>
      <w:proofErr w:type="gramEnd"/>
      <w:r>
        <w:t xml:space="preserve"> Heavilin - 738 </w:t>
      </w:r>
    </w:p>
    <w:p w:rsidR="008E6DBB" w:rsidRDefault="008E6DBB"/>
    <w:p w:rsidR="00BD2016" w:rsidRPr="00BD2016" w:rsidRDefault="00BD2016" w:rsidP="00BD2016">
      <w:r w:rsidRPr="00BD2016">
        <w:rPr>
          <w:b/>
          <w:i/>
        </w:rPr>
        <w:t xml:space="preserve">Event Day and Date: </w:t>
      </w:r>
      <w:r w:rsidRPr="00BD2016">
        <w:t xml:space="preserve"> </w:t>
      </w:r>
      <w:r>
        <w:t>Sunday, August 21</w:t>
      </w:r>
      <w:r w:rsidRPr="00BD2016">
        <w:t>, 2016</w:t>
      </w:r>
    </w:p>
    <w:p w:rsidR="00BD2016" w:rsidRPr="00BD2016" w:rsidRDefault="00BD2016" w:rsidP="00BD2016">
      <w:r w:rsidRPr="00BD2016">
        <w:rPr>
          <w:b/>
          <w:i/>
        </w:rPr>
        <w:t>Weather:</w:t>
      </w:r>
      <w:r w:rsidRPr="00BD2016">
        <w:t xml:space="preserve"> </w:t>
      </w:r>
      <w:r>
        <w:t>Overcast, scattered showers, high 62 degrees</w:t>
      </w:r>
    </w:p>
    <w:p w:rsidR="008E6DBB" w:rsidRDefault="008E6DBB"/>
    <w:p w:rsidR="001F352B" w:rsidRDefault="001F352B">
      <w:r w:rsidRPr="002F34E0">
        <w:rPr>
          <w:b/>
          <w:i/>
        </w:rPr>
        <w:t>Event:</w:t>
      </w:r>
      <w:r w:rsidRPr="002F34E0">
        <w:rPr>
          <w:b/>
          <w:i/>
        </w:rPr>
        <w:tab/>
      </w:r>
      <w:r w:rsidR="00BD2016">
        <w:t>Singles</w:t>
      </w:r>
      <w:r w:rsidRPr="002F34E0">
        <w:rPr>
          <w:b/>
          <w:i/>
        </w:rPr>
        <w:tab/>
      </w:r>
      <w:r w:rsidRPr="002F34E0">
        <w:rPr>
          <w:b/>
          <w:i/>
        </w:rPr>
        <w:tab/>
        <w:t xml:space="preserve">Number Entered: </w:t>
      </w:r>
      <w:r w:rsidR="00BD2016">
        <w:t>18</w:t>
      </w:r>
    </w:p>
    <w:p w:rsidR="00BD2016" w:rsidRDefault="00BD20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430"/>
        <w:gridCol w:w="628"/>
        <w:gridCol w:w="468"/>
        <w:gridCol w:w="704"/>
      </w:tblGrid>
      <w:tr w:rsidR="00BD2016" w:rsidTr="00BD2016">
        <w:tc>
          <w:tcPr>
            <w:tcW w:w="2178" w:type="dxa"/>
          </w:tcPr>
          <w:p w:rsidR="00BD2016" w:rsidRDefault="000D0622" w:rsidP="00122EB5">
            <w:r>
              <w:t>Clint Brooks</w:t>
            </w:r>
          </w:p>
        </w:tc>
        <w:tc>
          <w:tcPr>
            <w:tcW w:w="2430" w:type="dxa"/>
          </w:tcPr>
          <w:p w:rsidR="00BD2016" w:rsidRDefault="00BD2016" w:rsidP="00122EB5">
            <w:r>
              <w:t>Champion</w:t>
            </w:r>
          </w:p>
        </w:tc>
        <w:tc>
          <w:tcPr>
            <w:tcW w:w="628" w:type="dxa"/>
          </w:tcPr>
          <w:p w:rsidR="00BD2016" w:rsidRDefault="000D0622" w:rsidP="00122EB5">
            <w:r>
              <w:t>193</w:t>
            </w:r>
          </w:p>
        </w:tc>
        <w:tc>
          <w:tcPr>
            <w:tcW w:w="468" w:type="dxa"/>
          </w:tcPr>
          <w:p w:rsidR="00BD2016" w:rsidRDefault="00BD2016" w:rsidP="00122EB5">
            <w:r>
              <w:t xml:space="preserve">of </w:t>
            </w:r>
          </w:p>
        </w:tc>
        <w:tc>
          <w:tcPr>
            <w:tcW w:w="704" w:type="dxa"/>
          </w:tcPr>
          <w:p w:rsidR="00BD2016" w:rsidRDefault="000D0622" w:rsidP="00122EB5">
            <w:r>
              <w:t>2</w:t>
            </w:r>
            <w:r w:rsidR="00BD2016">
              <w:t>00</w:t>
            </w:r>
          </w:p>
        </w:tc>
      </w:tr>
      <w:tr w:rsidR="000D0622" w:rsidTr="00BD2016">
        <w:tc>
          <w:tcPr>
            <w:tcW w:w="2178" w:type="dxa"/>
          </w:tcPr>
          <w:p w:rsidR="000D0622" w:rsidRDefault="000D0622" w:rsidP="00122EB5">
            <w:r>
              <w:t xml:space="preserve">Brain </w:t>
            </w:r>
            <w:proofErr w:type="spellStart"/>
            <w:r>
              <w:t>Stoa</w:t>
            </w:r>
            <w:proofErr w:type="spellEnd"/>
          </w:p>
        </w:tc>
        <w:tc>
          <w:tcPr>
            <w:tcW w:w="2430" w:type="dxa"/>
          </w:tcPr>
          <w:p w:rsidR="000D0622" w:rsidRDefault="000D0622" w:rsidP="00122EB5">
            <w:r>
              <w:t xml:space="preserve">A Champion </w:t>
            </w:r>
          </w:p>
        </w:tc>
        <w:tc>
          <w:tcPr>
            <w:tcW w:w="628" w:type="dxa"/>
          </w:tcPr>
          <w:p w:rsidR="000D0622" w:rsidRDefault="000D0622" w:rsidP="00122EB5">
            <w:r>
              <w:t>175</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Dave Kaiser</w:t>
            </w:r>
          </w:p>
        </w:tc>
        <w:tc>
          <w:tcPr>
            <w:tcW w:w="2430" w:type="dxa"/>
          </w:tcPr>
          <w:p w:rsidR="000D0622" w:rsidRDefault="000D0622" w:rsidP="00122EB5">
            <w:r>
              <w:t>B Champion</w:t>
            </w:r>
          </w:p>
        </w:tc>
        <w:tc>
          <w:tcPr>
            <w:tcW w:w="628" w:type="dxa"/>
          </w:tcPr>
          <w:p w:rsidR="000D0622" w:rsidRDefault="000D0622" w:rsidP="00122EB5">
            <w:r>
              <w:t>187</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Curtis Lynn</w:t>
            </w:r>
          </w:p>
        </w:tc>
        <w:tc>
          <w:tcPr>
            <w:tcW w:w="2430" w:type="dxa"/>
          </w:tcPr>
          <w:p w:rsidR="000D0622" w:rsidRDefault="000D0622" w:rsidP="00122EB5">
            <w:r>
              <w:t>C Champion</w:t>
            </w:r>
          </w:p>
        </w:tc>
        <w:tc>
          <w:tcPr>
            <w:tcW w:w="628" w:type="dxa"/>
          </w:tcPr>
          <w:p w:rsidR="000D0622" w:rsidRDefault="000D0622" w:rsidP="00122EB5">
            <w:r>
              <w:t>188</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 xml:space="preserve">Rod </w:t>
            </w:r>
            <w:proofErr w:type="spellStart"/>
            <w:r>
              <w:t>Miland</w:t>
            </w:r>
            <w:proofErr w:type="spellEnd"/>
          </w:p>
        </w:tc>
        <w:tc>
          <w:tcPr>
            <w:tcW w:w="2430" w:type="dxa"/>
          </w:tcPr>
          <w:p w:rsidR="000D0622" w:rsidRDefault="000D0622" w:rsidP="00122EB5">
            <w:r>
              <w:t>D Champion</w:t>
            </w:r>
          </w:p>
        </w:tc>
        <w:tc>
          <w:tcPr>
            <w:tcW w:w="628" w:type="dxa"/>
          </w:tcPr>
          <w:p w:rsidR="000D0622" w:rsidRDefault="000D0622" w:rsidP="00122EB5">
            <w:r>
              <w:t>183</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Cody Bench</w:t>
            </w:r>
          </w:p>
        </w:tc>
        <w:tc>
          <w:tcPr>
            <w:tcW w:w="2430" w:type="dxa"/>
          </w:tcPr>
          <w:p w:rsidR="000D0622" w:rsidRDefault="000D0622" w:rsidP="00122EB5">
            <w:r>
              <w:t>Lady</w:t>
            </w:r>
          </w:p>
        </w:tc>
        <w:tc>
          <w:tcPr>
            <w:tcW w:w="628" w:type="dxa"/>
          </w:tcPr>
          <w:p w:rsidR="000D0622" w:rsidRDefault="000D0622" w:rsidP="00122EB5">
            <w:r>
              <w:t>168</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CW Floyd</w:t>
            </w:r>
          </w:p>
        </w:tc>
        <w:tc>
          <w:tcPr>
            <w:tcW w:w="2430" w:type="dxa"/>
          </w:tcPr>
          <w:p w:rsidR="000D0622" w:rsidRDefault="000D0622" w:rsidP="00122EB5">
            <w:r>
              <w:t>Vet</w:t>
            </w:r>
          </w:p>
        </w:tc>
        <w:tc>
          <w:tcPr>
            <w:tcW w:w="628" w:type="dxa"/>
          </w:tcPr>
          <w:p w:rsidR="000D0622" w:rsidRDefault="000D0622" w:rsidP="00122EB5">
            <w:r>
              <w:t>191</w:t>
            </w:r>
          </w:p>
        </w:tc>
        <w:tc>
          <w:tcPr>
            <w:tcW w:w="468" w:type="dxa"/>
          </w:tcPr>
          <w:p w:rsidR="000D0622" w:rsidRDefault="000D0622" w:rsidP="00122EB5">
            <w:r>
              <w:t xml:space="preserve">of </w:t>
            </w:r>
          </w:p>
        </w:tc>
        <w:tc>
          <w:tcPr>
            <w:tcW w:w="704" w:type="dxa"/>
          </w:tcPr>
          <w:p w:rsidR="000D0622" w:rsidRDefault="000D0622">
            <w:r w:rsidRPr="00C42664">
              <w:t>200</w:t>
            </w:r>
          </w:p>
        </w:tc>
      </w:tr>
      <w:tr w:rsidR="000D0622" w:rsidTr="00BD2016">
        <w:tc>
          <w:tcPr>
            <w:tcW w:w="2178" w:type="dxa"/>
          </w:tcPr>
          <w:p w:rsidR="000D0622" w:rsidRDefault="000D0622" w:rsidP="00122EB5">
            <w:r>
              <w:t>Steven Brown</w:t>
            </w:r>
          </w:p>
        </w:tc>
        <w:tc>
          <w:tcPr>
            <w:tcW w:w="2430" w:type="dxa"/>
          </w:tcPr>
          <w:p w:rsidR="000D0622" w:rsidRDefault="000D0622" w:rsidP="00122EB5">
            <w:r>
              <w:t>Junior</w:t>
            </w:r>
          </w:p>
        </w:tc>
        <w:tc>
          <w:tcPr>
            <w:tcW w:w="628" w:type="dxa"/>
          </w:tcPr>
          <w:p w:rsidR="000D0622" w:rsidRDefault="000D0622" w:rsidP="00122EB5">
            <w:r>
              <w:t>183</w:t>
            </w:r>
          </w:p>
        </w:tc>
        <w:tc>
          <w:tcPr>
            <w:tcW w:w="468" w:type="dxa"/>
          </w:tcPr>
          <w:p w:rsidR="000D0622" w:rsidRDefault="000D0622" w:rsidP="00122EB5">
            <w:r>
              <w:t>of</w:t>
            </w:r>
          </w:p>
        </w:tc>
        <w:tc>
          <w:tcPr>
            <w:tcW w:w="704" w:type="dxa"/>
          </w:tcPr>
          <w:p w:rsidR="000D0622" w:rsidRDefault="000D0622">
            <w:r w:rsidRPr="00C42664">
              <w:t>200</w:t>
            </w:r>
          </w:p>
        </w:tc>
      </w:tr>
    </w:tbl>
    <w:p w:rsidR="00BD2016" w:rsidRPr="00BD2016" w:rsidRDefault="00BD2016"/>
    <w:p w:rsidR="000D0622" w:rsidRPr="000D0622" w:rsidRDefault="000D0622" w:rsidP="000D0622">
      <w:r w:rsidRPr="000D0622">
        <w:rPr>
          <w:b/>
          <w:i/>
        </w:rPr>
        <w:t>Event:</w:t>
      </w:r>
      <w:r w:rsidRPr="000D0622">
        <w:rPr>
          <w:b/>
          <w:i/>
        </w:rPr>
        <w:tab/>
      </w:r>
      <w:r>
        <w:t>Handicap</w:t>
      </w:r>
      <w:r w:rsidRPr="000D0622">
        <w:rPr>
          <w:b/>
          <w:i/>
        </w:rPr>
        <w:tab/>
        <w:t xml:space="preserve">Number Entered: </w:t>
      </w:r>
      <w:r>
        <w:t>15</w:t>
      </w:r>
    </w:p>
    <w:p w:rsidR="000D0622" w:rsidRPr="000D0622" w:rsidRDefault="000D0622" w:rsidP="000D0622"/>
    <w:p w:rsidR="001F352B" w:rsidRDefault="001F35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430"/>
        <w:gridCol w:w="628"/>
        <w:gridCol w:w="468"/>
        <w:gridCol w:w="576"/>
      </w:tblGrid>
      <w:tr w:rsidR="001F352B" w:rsidTr="000D0622">
        <w:tc>
          <w:tcPr>
            <w:tcW w:w="2178" w:type="dxa"/>
          </w:tcPr>
          <w:p w:rsidR="001F352B" w:rsidRDefault="000D0622" w:rsidP="00277793">
            <w:r>
              <w:t>Clint Brooks</w:t>
            </w:r>
          </w:p>
        </w:tc>
        <w:tc>
          <w:tcPr>
            <w:tcW w:w="2430" w:type="dxa"/>
          </w:tcPr>
          <w:p w:rsidR="001F352B" w:rsidRDefault="001F352B" w:rsidP="00277793">
            <w:r>
              <w:t>Champion</w:t>
            </w:r>
          </w:p>
        </w:tc>
        <w:tc>
          <w:tcPr>
            <w:tcW w:w="628" w:type="dxa"/>
          </w:tcPr>
          <w:p w:rsidR="001F352B" w:rsidRDefault="000D0622" w:rsidP="00277793">
            <w:r>
              <w:t>90</w:t>
            </w:r>
          </w:p>
        </w:tc>
        <w:tc>
          <w:tcPr>
            <w:tcW w:w="468" w:type="dxa"/>
          </w:tcPr>
          <w:p w:rsidR="001F352B" w:rsidRDefault="001F352B" w:rsidP="00277793">
            <w:r>
              <w:t xml:space="preserve">of </w:t>
            </w:r>
          </w:p>
        </w:tc>
        <w:tc>
          <w:tcPr>
            <w:tcW w:w="576" w:type="dxa"/>
          </w:tcPr>
          <w:p w:rsidR="001F352B" w:rsidRDefault="001F352B" w:rsidP="00277793">
            <w:r>
              <w:t>100</w:t>
            </w:r>
          </w:p>
        </w:tc>
      </w:tr>
      <w:tr w:rsidR="001F352B" w:rsidTr="000D0622">
        <w:tc>
          <w:tcPr>
            <w:tcW w:w="2178" w:type="dxa"/>
          </w:tcPr>
          <w:p w:rsidR="001F352B" w:rsidRDefault="000D0622" w:rsidP="00277793">
            <w:r>
              <w:lastRenderedPageBreak/>
              <w:t>Curtis Lynn</w:t>
            </w:r>
          </w:p>
        </w:tc>
        <w:tc>
          <w:tcPr>
            <w:tcW w:w="2430" w:type="dxa"/>
          </w:tcPr>
          <w:p w:rsidR="001F352B" w:rsidRDefault="0021217B" w:rsidP="0021217B">
            <w:r>
              <w:t>18-23 Yards</w:t>
            </w:r>
          </w:p>
        </w:tc>
        <w:tc>
          <w:tcPr>
            <w:tcW w:w="628" w:type="dxa"/>
          </w:tcPr>
          <w:p w:rsidR="001F352B" w:rsidRDefault="000D0622" w:rsidP="00277793">
            <w:r>
              <w:t>90</w:t>
            </w:r>
          </w:p>
        </w:tc>
        <w:tc>
          <w:tcPr>
            <w:tcW w:w="468" w:type="dxa"/>
          </w:tcPr>
          <w:p w:rsidR="001F352B" w:rsidRDefault="001F352B" w:rsidP="00277793">
            <w:r>
              <w:t xml:space="preserve">of </w:t>
            </w:r>
          </w:p>
        </w:tc>
        <w:tc>
          <w:tcPr>
            <w:tcW w:w="576" w:type="dxa"/>
          </w:tcPr>
          <w:p w:rsidR="001F352B" w:rsidRDefault="001F352B" w:rsidP="00277793">
            <w:r w:rsidRPr="00BC33F2">
              <w:t>100</w:t>
            </w:r>
          </w:p>
        </w:tc>
      </w:tr>
      <w:tr w:rsidR="001F352B" w:rsidTr="000D0622">
        <w:tc>
          <w:tcPr>
            <w:tcW w:w="2178" w:type="dxa"/>
          </w:tcPr>
          <w:p w:rsidR="001F352B" w:rsidRDefault="000D0622" w:rsidP="00277793">
            <w:r>
              <w:t xml:space="preserve">Brian </w:t>
            </w:r>
            <w:proofErr w:type="spellStart"/>
            <w:r>
              <w:t>Stoa</w:t>
            </w:r>
            <w:proofErr w:type="spellEnd"/>
          </w:p>
        </w:tc>
        <w:tc>
          <w:tcPr>
            <w:tcW w:w="2430" w:type="dxa"/>
          </w:tcPr>
          <w:p w:rsidR="001F352B" w:rsidRDefault="0021217B" w:rsidP="00277793">
            <w:r>
              <w:t>24-27 Yards</w:t>
            </w:r>
          </w:p>
        </w:tc>
        <w:tc>
          <w:tcPr>
            <w:tcW w:w="628" w:type="dxa"/>
          </w:tcPr>
          <w:p w:rsidR="001F352B" w:rsidRDefault="000D0622" w:rsidP="00277793">
            <w:r>
              <w:t>75</w:t>
            </w:r>
          </w:p>
        </w:tc>
        <w:tc>
          <w:tcPr>
            <w:tcW w:w="468" w:type="dxa"/>
          </w:tcPr>
          <w:p w:rsidR="001F352B" w:rsidRDefault="001F352B" w:rsidP="00277793">
            <w:r>
              <w:t xml:space="preserve">of </w:t>
            </w:r>
          </w:p>
        </w:tc>
        <w:tc>
          <w:tcPr>
            <w:tcW w:w="576" w:type="dxa"/>
          </w:tcPr>
          <w:p w:rsidR="001F352B" w:rsidRDefault="001F352B" w:rsidP="00277793">
            <w:r w:rsidRPr="00BC33F2">
              <w:t>100</w:t>
            </w:r>
          </w:p>
        </w:tc>
      </w:tr>
      <w:tr w:rsidR="000D0622" w:rsidTr="000D0622">
        <w:tc>
          <w:tcPr>
            <w:tcW w:w="2178" w:type="dxa"/>
          </w:tcPr>
          <w:p w:rsidR="000D0622" w:rsidRDefault="000D0622" w:rsidP="00277793">
            <w:r>
              <w:t>Cody Bench</w:t>
            </w:r>
          </w:p>
        </w:tc>
        <w:tc>
          <w:tcPr>
            <w:tcW w:w="2430" w:type="dxa"/>
          </w:tcPr>
          <w:p w:rsidR="000D0622" w:rsidRDefault="000D0622" w:rsidP="00277793">
            <w:r>
              <w:t>Lady</w:t>
            </w:r>
          </w:p>
        </w:tc>
        <w:tc>
          <w:tcPr>
            <w:tcW w:w="628" w:type="dxa"/>
          </w:tcPr>
          <w:p w:rsidR="000D0622" w:rsidRDefault="000D0622" w:rsidP="00277793">
            <w:r>
              <w:t>88</w:t>
            </w:r>
          </w:p>
        </w:tc>
        <w:tc>
          <w:tcPr>
            <w:tcW w:w="468" w:type="dxa"/>
          </w:tcPr>
          <w:p w:rsidR="000D0622" w:rsidRDefault="000D0622" w:rsidP="00277793">
            <w:r>
              <w:t>of</w:t>
            </w:r>
          </w:p>
        </w:tc>
        <w:tc>
          <w:tcPr>
            <w:tcW w:w="576" w:type="dxa"/>
          </w:tcPr>
          <w:p w:rsidR="000D0622" w:rsidRPr="00BC33F2" w:rsidRDefault="000D0622" w:rsidP="00277793">
            <w:r>
              <w:t>100</w:t>
            </w:r>
          </w:p>
        </w:tc>
      </w:tr>
      <w:tr w:rsidR="000D0622" w:rsidTr="000D0622">
        <w:tc>
          <w:tcPr>
            <w:tcW w:w="2178" w:type="dxa"/>
          </w:tcPr>
          <w:p w:rsidR="000D0622" w:rsidRDefault="000D0622" w:rsidP="00277793">
            <w:r>
              <w:t>Dave Kaiser</w:t>
            </w:r>
          </w:p>
        </w:tc>
        <w:tc>
          <w:tcPr>
            <w:tcW w:w="2430" w:type="dxa"/>
          </w:tcPr>
          <w:p w:rsidR="000D0622" w:rsidRDefault="000D0622" w:rsidP="00277793">
            <w:r>
              <w:t>Vet</w:t>
            </w:r>
          </w:p>
        </w:tc>
        <w:tc>
          <w:tcPr>
            <w:tcW w:w="628" w:type="dxa"/>
          </w:tcPr>
          <w:p w:rsidR="000D0622" w:rsidRDefault="000D0622" w:rsidP="00277793">
            <w:r>
              <w:t>85</w:t>
            </w:r>
          </w:p>
        </w:tc>
        <w:tc>
          <w:tcPr>
            <w:tcW w:w="468" w:type="dxa"/>
          </w:tcPr>
          <w:p w:rsidR="000D0622" w:rsidRDefault="000D0622" w:rsidP="00277793">
            <w:r>
              <w:t>of</w:t>
            </w:r>
          </w:p>
        </w:tc>
        <w:tc>
          <w:tcPr>
            <w:tcW w:w="576" w:type="dxa"/>
          </w:tcPr>
          <w:p w:rsidR="000D0622" w:rsidRPr="00BC33F2" w:rsidRDefault="000D0622" w:rsidP="00277793">
            <w:r>
              <w:t>100</w:t>
            </w:r>
          </w:p>
        </w:tc>
      </w:tr>
      <w:tr w:rsidR="000D0622" w:rsidTr="000D0622">
        <w:tc>
          <w:tcPr>
            <w:tcW w:w="2178" w:type="dxa"/>
          </w:tcPr>
          <w:p w:rsidR="000D0622" w:rsidRDefault="000D0622" w:rsidP="00277793">
            <w:r>
              <w:t>Steven Brown</w:t>
            </w:r>
          </w:p>
        </w:tc>
        <w:tc>
          <w:tcPr>
            <w:tcW w:w="2430" w:type="dxa"/>
          </w:tcPr>
          <w:p w:rsidR="000D0622" w:rsidRDefault="000D0622" w:rsidP="00277793">
            <w:r>
              <w:t>Junior</w:t>
            </w:r>
          </w:p>
        </w:tc>
        <w:tc>
          <w:tcPr>
            <w:tcW w:w="628" w:type="dxa"/>
          </w:tcPr>
          <w:p w:rsidR="000D0622" w:rsidRDefault="000D0622" w:rsidP="00277793">
            <w:r>
              <w:t>87</w:t>
            </w:r>
          </w:p>
        </w:tc>
        <w:tc>
          <w:tcPr>
            <w:tcW w:w="468" w:type="dxa"/>
          </w:tcPr>
          <w:p w:rsidR="000D0622" w:rsidRDefault="000D0622" w:rsidP="00277793">
            <w:r>
              <w:t>of</w:t>
            </w:r>
          </w:p>
        </w:tc>
        <w:tc>
          <w:tcPr>
            <w:tcW w:w="576" w:type="dxa"/>
          </w:tcPr>
          <w:p w:rsidR="000D0622" w:rsidRPr="00BC33F2" w:rsidRDefault="000D0622" w:rsidP="00277793">
            <w:r>
              <w:t>100</w:t>
            </w:r>
          </w:p>
        </w:tc>
      </w:tr>
    </w:tbl>
    <w:p w:rsidR="002F34E0" w:rsidRPr="002F34E0" w:rsidRDefault="002F34E0">
      <w:pPr>
        <w:rPr>
          <w:b/>
          <w:i/>
        </w:rPr>
      </w:pPr>
    </w:p>
    <w:p w:rsidR="002165BB" w:rsidRDefault="002F34E0">
      <w:r w:rsidRPr="002F34E0">
        <w:rPr>
          <w:b/>
          <w:i/>
        </w:rPr>
        <w:t>Highlights:</w:t>
      </w:r>
      <w:r w:rsidR="002165BB">
        <w:rPr>
          <w:b/>
          <w:i/>
        </w:rPr>
        <w:t xml:space="preserve"> </w:t>
      </w:r>
      <w:r w:rsidR="002165BB">
        <w:t xml:space="preserve">Curtis Lynn and Clint Brooks who was our Runner-Up Champion yesterday after 500 pair of doubles, tied for Handicap Champion.  After the shoot off Clint Brooks was our </w:t>
      </w:r>
      <w:r w:rsidR="00C842CE">
        <w:t xml:space="preserve">Handicap Champion.   </w:t>
      </w:r>
    </w:p>
    <w:p w:rsidR="00C842CE" w:rsidRDefault="00C842CE"/>
    <w:p w:rsidR="00C842CE" w:rsidRDefault="00C842CE">
      <w:r>
        <w:t xml:space="preserve">11 Shooters finished the Ironman Doubles yesterday, but only 7 competed for HOA.  Those shooters that shot 1300 registered targets this weekend, Cody Bench, </w:t>
      </w:r>
      <w:proofErr w:type="spellStart"/>
      <w:r>
        <w:t>Miachael</w:t>
      </w:r>
      <w:proofErr w:type="spellEnd"/>
      <w:r>
        <w:t xml:space="preserve"> Wascom, David Kaiser, Gary </w:t>
      </w:r>
      <w:proofErr w:type="spellStart"/>
      <w:r>
        <w:t>Schonbeck</w:t>
      </w:r>
      <w:proofErr w:type="spellEnd"/>
      <w:r>
        <w:t xml:space="preserve">, Brian </w:t>
      </w:r>
      <w:proofErr w:type="spellStart"/>
      <w:r>
        <w:t>Stoa</w:t>
      </w:r>
      <w:proofErr w:type="spellEnd"/>
      <w:r>
        <w:t xml:space="preserve">, CW Floyd and Clint Brooks.  Clint wins the honors of 2016 ASATA Ironman.  Clint took Runner-Up Champion in the Doubles, Singles Champion, Handicap Champion and HOA.   </w:t>
      </w:r>
    </w:p>
    <w:p w:rsidR="00C842CE" w:rsidRDefault="00C842CE"/>
    <w:p w:rsidR="00C842CE" w:rsidRPr="002165BB" w:rsidRDefault="00C842CE">
      <w:bookmarkStart w:id="0" w:name="_GoBack"/>
      <w:bookmarkEnd w:id="0"/>
    </w:p>
    <w:sectPr w:rsidR="00C842CE" w:rsidRPr="002165BB" w:rsidSect="008E6DBB">
      <w:pgSz w:w="12240" w:h="15840"/>
      <w:pgMar w:top="1440" w:right="216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DF7" w:rsidRDefault="00FD5DF7" w:rsidP="006B7688">
      <w:r>
        <w:separator/>
      </w:r>
    </w:p>
  </w:endnote>
  <w:endnote w:type="continuationSeparator" w:id="0">
    <w:p w:rsidR="00FD5DF7" w:rsidRDefault="00FD5DF7" w:rsidP="006B7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DF7" w:rsidRDefault="00FD5DF7" w:rsidP="006B7688">
      <w:r>
        <w:separator/>
      </w:r>
    </w:p>
  </w:footnote>
  <w:footnote w:type="continuationSeparator" w:id="0">
    <w:p w:rsidR="00FD5DF7" w:rsidRDefault="00FD5DF7" w:rsidP="006B76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xtLS0MDGwNDW1MDdQ0lEKTi0uzszPAykwrAUAF633ZSwAAAA="/>
  </w:docVars>
  <w:rsids>
    <w:rsidRoot w:val="00BC08BD"/>
    <w:rsid w:val="000D0622"/>
    <w:rsid w:val="001F352B"/>
    <w:rsid w:val="0021217B"/>
    <w:rsid w:val="002165BB"/>
    <w:rsid w:val="002E6370"/>
    <w:rsid w:val="002F34E0"/>
    <w:rsid w:val="00365FEF"/>
    <w:rsid w:val="00416B85"/>
    <w:rsid w:val="005A0AD1"/>
    <w:rsid w:val="006B7688"/>
    <w:rsid w:val="007A44E6"/>
    <w:rsid w:val="008D7062"/>
    <w:rsid w:val="008E6DBB"/>
    <w:rsid w:val="009878A4"/>
    <w:rsid w:val="00A33EBE"/>
    <w:rsid w:val="00BC08BD"/>
    <w:rsid w:val="00BD2016"/>
    <w:rsid w:val="00BE60DC"/>
    <w:rsid w:val="00C03856"/>
    <w:rsid w:val="00C842CE"/>
    <w:rsid w:val="00CB22D7"/>
    <w:rsid w:val="00D8102C"/>
    <w:rsid w:val="00DE4807"/>
    <w:rsid w:val="00F802F0"/>
    <w:rsid w:val="00FD5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heme="minorHAnsi" w:hAnsi="Garamond"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BD"/>
    <w:pPr>
      <w:spacing w:after="0" w:line="240" w:lineRule="auto"/>
    </w:pPr>
    <w:rPr>
      <w:rFonts w:ascii="Times New Roman" w:eastAsia="Times New Roman" w:hAnsi="Times New Roman"/>
    </w:rPr>
  </w:style>
  <w:style w:type="paragraph" w:styleId="Heading3">
    <w:name w:val="heading 3"/>
    <w:basedOn w:val="Normal"/>
    <w:next w:val="Normal"/>
    <w:link w:val="Heading3Char"/>
    <w:qFormat/>
    <w:rsid w:val="00BC08BD"/>
    <w:pPr>
      <w:keepNext/>
      <w:outlineLvl w:val="2"/>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C08BD"/>
    <w:rPr>
      <w:rFonts w:ascii="Times New Roman" w:eastAsia="Times New Roman" w:hAnsi="Times New Roman"/>
      <w:u w:val="single"/>
    </w:rPr>
  </w:style>
  <w:style w:type="paragraph" w:styleId="Title">
    <w:name w:val="Title"/>
    <w:basedOn w:val="Normal"/>
    <w:link w:val="TitleChar"/>
    <w:qFormat/>
    <w:rsid w:val="00BC08BD"/>
    <w:pPr>
      <w:jc w:val="center"/>
    </w:pPr>
    <w:rPr>
      <w:b/>
      <w:bCs/>
    </w:rPr>
  </w:style>
  <w:style w:type="character" w:customStyle="1" w:styleId="TitleChar">
    <w:name w:val="Title Char"/>
    <w:basedOn w:val="DefaultParagraphFont"/>
    <w:link w:val="Title"/>
    <w:rsid w:val="00BC08BD"/>
    <w:rPr>
      <w:rFonts w:ascii="Times New Roman" w:eastAsia="Times New Roman" w:hAnsi="Times New Roman"/>
      <w:b/>
      <w:bCs/>
    </w:rPr>
  </w:style>
  <w:style w:type="table" w:styleId="TableGrid">
    <w:name w:val="Table Grid"/>
    <w:basedOn w:val="TableNormal"/>
    <w:uiPriority w:val="59"/>
    <w:rsid w:val="00DE4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7688"/>
    <w:pPr>
      <w:tabs>
        <w:tab w:val="center" w:pos="4680"/>
        <w:tab w:val="right" w:pos="9360"/>
      </w:tabs>
    </w:pPr>
  </w:style>
  <w:style w:type="character" w:customStyle="1" w:styleId="HeaderChar">
    <w:name w:val="Header Char"/>
    <w:basedOn w:val="DefaultParagraphFont"/>
    <w:link w:val="Header"/>
    <w:uiPriority w:val="99"/>
    <w:rsid w:val="006B7688"/>
    <w:rPr>
      <w:rFonts w:ascii="Times New Roman" w:eastAsia="Times New Roman" w:hAnsi="Times New Roman"/>
    </w:rPr>
  </w:style>
  <w:style w:type="paragraph" w:styleId="Footer">
    <w:name w:val="footer"/>
    <w:basedOn w:val="Normal"/>
    <w:link w:val="FooterChar"/>
    <w:uiPriority w:val="99"/>
    <w:unhideWhenUsed/>
    <w:rsid w:val="006B7688"/>
    <w:pPr>
      <w:tabs>
        <w:tab w:val="center" w:pos="4680"/>
        <w:tab w:val="right" w:pos="9360"/>
      </w:tabs>
    </w:pPr>
  </w:style>
  <w:style w:type="character" w:customStyle="1" w:styleId="FooterChar">
    <w:name w:val="Footer Char"/>
    <w:basedOn w:val="DefaultParagraphFont"/>
    <w:link w:val="Footer"/>
    <w:uiPriority w:val="99"/>
    <w:rsid w:val="006B7688"/>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heme="minorHAnsi" w:hAnsi="Garamond"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8BD"/>
    <w:pPr>
      <w:spacing w:after="0" w:line="240" w:lineRule="auto"/>
    </w:pPr>
    <w:rPr>
      <w:rFonts w:ascii="Times New Roman" w:eastAsia="Times New Roman" w:hAnsi="Times New Roman"/>
    </w:rPr>
  </w:style>
  <w:style w:type="paragraph" w:styleId="Heading3">
    <w:name w:val="heading 3"/>
    <w:basedOn w:val="Normal"/>
    <w:next w:val="Normal"/>
    <w:link w:val="Heading3Char"/>
    <w:qFormat/>
    <w:rsid w:val="00BC08BD"/>
    <w:pPr>
      <w:keepNext/>
      <w:outlineLvl w:val="2"/>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C08BD"/>
    <w:rPr>
      <w:rFonts w:ascii="Times New Roman" w:eastAsia="Times New Roman" w:hAnsi="Times New Roman"/>
      <w:u w:val="single"/>
    </w:rPr>
  </w:style>
  <w:style w:type="paragraph" w:styleId="Title">
    <w:name w:val="Title"/>
    <w:basedOn w:val="Normal"/>
    <w:link w:val="TitleChar"/>
    <w:qFormat/>
    <w:rsid w:val="00BC08BD"/>
    <w:pPr>
      <w:jc w:val="center"/>
    </w:pPr>
    <w:rPr>
      <w:b/>
      <w:bCs/>
    </w:rPr>
  </w:style>
  <w:style w:type="character" w:customStyle="1" w:styleId="TitleChar">
    <w:name w:val="Title Char"/>
    <w:basedOn w:val="DefaultParagraphFont"/>
    <w:link w:val="Title"/>
    <w:rsid w:val="00BC08BD"/>
    <w:rPr>
      <w:rFonts w:ascii="Times New Roman" w:eastAsia="Times New Roman" w:hAnsi="Times New Roman"/>
      <w:b/>
      <w:bCs/>
    </w:rPr>
  </w:style>
  <w:style w:type="table" w:styleId="TableGrid">
    <w:name w:val="Table Grid"/>
    <w:basedOn w:val="TableNormal"/>
    <w:uiPriority w:val="59"/>
    <w:rsid w:val="00DE4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7688"/>
    <w:pPr>
      <w:tabs>
        <w:tab w:val="center" w:pos="4680"/>
        <w:tab w:val="right" w:pos="9360"/>
      </w:tabs>
    </w:pPr>
  </w:style>
  <w:style w:type="character" w:customStyle="1" w:styleId="HeaderChar">
    <w:name w:val="Header Char"/>
    <w:basedOn w:val="DefaultParagraphFont"/>
    <w:link w:val="Header"/>
    <w:uiPriority w:val="99"/>
    <w:rsid w:val="006B7688"/>
    <w:rPr>
      <w:rFonts w:ascii="Times New Roman" w:eastAsia="Times New Roman" w:hAnsi="Times New Roman"/>
    </w:rPr>
  </w:style>
  <w:style w:type="paragraph" w:styleId="Footer">
    <w:name w:val="footer"/>
    <w:basedOn w:val="Normal"/>
    <w:link w:val="FooterChar"/>
    <w:uiPriority w:val="99"/>
    <w:unhideWhenUsed/>
    <w:rsid w:val="006B7688"/>
    <w:pPr>
      <w:tabs>
        <w:tab w:val="center" w:pos="4680"/>
        <w:tab w:val="right" w:pos="9360"/>
      </w:tabs>
    </w:pPr>
  </w:style>
  <w:style w:type="character" w:customStyle="1" w:styleId="FooterChar">
    <w:name w:val="Footer Char"/>
    <w:basedOn w:val="DefaultParagraphFont"/>
    <w:link w:val="Footer"/>
    <w:uiPriority w:val="99"/>
    <w:rsid w:val="006B768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dc:creator>
  <cp:lastModifiedBy>Madsen</cp:lastModifiedBy>
  <cp:revision>9</cp:revision>
  <dcterms:created xsi:type="dcterms:W3CDTF">2016-08-24T09:07:00Z</dcterms:created>
  <dcterms:modified xsi:type="dcterms:W3CDTF">2016-08-24T09:52:00Z</dcterms:modified>
</cp:coreProperties>
</file>